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383776" w14:textId="74C2FA81"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38B4897A" w14:textId="77777777"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10ADE7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0F95608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3189A368" w:rsidR="00462B35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7B5376" w:rsidRPr="007B5376">
        <w:rPr>
          <w:rFonts w:ascii="Arial Narrow" w:hAnsi="Arial Narrow"/>
          <w:b w:val="0"/>
          <w:sz w:val="22"/>
          <w:szCs w:val="22"/>
          <w:lang w:val="sk-SK"/>
        </w:rPr>
        <w:t>Udržiavané zásoby</w:t>
      </w:r>
      <w:r w:rsidR="00462B35" w:rsidRPr="007B5376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7B5376">
        <w:rPr>
          <w:rFonts w:ascii="Arial Narrow" w:hAnsi="Arial Narrow"/>
          <w:b w:val="0"/>
          <w:sz w:val="22"/>
          <w:szCs w:val="22"/>
          <w:lang w:val="sk-SK"/>
        </w:rPr>
        <w:t xml:space="preserve"> Predmet zákazky </w:t>
      </w:r>
      <w:r w:rsidR="00A30028">
        <w:rPr>
          <w:rFonts w:ascii="Arial Narrow" w:hAnsi="Arial Narrow"/>
          <w:b w:val="0"/>
          <w:sz w:val="22"/>
          <w:szCs w:val="22"/>
          <w:lang w:val="sk-SK"/>
        </w:rPr>
        <w:t xml:space="preserve">nie </w:t>
      </w:r>
      <w:r w:rsidR="007B5376">
        <w:rPr>
          <w:rFonts w:ascii="Arial Narrow" w:hAnsi="Arial Narrow"/>
          <w:b w:val="0"/>
          <w:sz w:val="22"/>
          <w:szCs w:val="22"/>
          <w:lang w:val="sk-SK"/>
        </w:rPr>
        <w:t>je rozdelený časti</w:t>
      </w:r>
      <w:r w:rsidR="00A30028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6FD51F42" w14:textId="5E1D1053" w:rsidR="007B5376" w:rsidRDefault="007B5376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0828FB" w14:textId="1D708B76" w:rsidR="007B5376" w:rsidRPr="00A30028" w:rsidRDefault="00A30028" w:rsidP="00A3002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Časť 3:   </w:t>
      </w:r>
      <w:r w:rsidRPr="00A30028">
        <w:rPr>
          <w:rFonts w:ascii="Arial Narrow" w:hAnsi="Arial Narrow"/>
          <w:b w:val="0"/>
          <w:sz w:val="22"/>
          <w:szCs w:val="22"/>
          <w:lang w:val="sk-SK"/>
        </w:rPr>
        <w:t>Zdravotnícke vybavenie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14:paraId="1AD2FEC7" w14:textId="4758996A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BF2428" w:rsidRPr="00CC105F">
        <w:rPr>
          <w:rFonts w:ascii="Arial Narrow" w:hAnsi="Arial Narrow"/>
          <w:b w:val="0"/>
          <w:sz w:val="22"/>
          <w:szCs w:val="22"/>
          <w:lang w:val="sk-SK"/>
        </w:rPr>
        <w:t>1</w:t>
      </w:r>
      <w:r w:rsidR="00345F63">
        <w:rPr>
          <w:rFonts w:ascii="Arial Narrow" w:hAnsi="Arial Narrow"/>
          <w:b w:val="0"/>
          <w:sz w:val="22"/>
          <w:szCs w:val="22"/>
          <w:lang w:val="sk-SK"/>
        </w:rPr>
        <w:t>0</w:t>
      </w:r>
      <w:r w:rsidR="00BF2428" w:rsidRPr="00CC105F">
        <w:rPr>
          <w:rFonts w:ascii="Arial Narrow" w:hAnsi="Arial Narrow"/>
          <w:b w:val="0"/>
          <w:sz w:val="22"/>
          <w:szCs w:val="22"/>
          <w:lang w:val="sk-SK"/>
        </w:rPr>
        <w:t xml:space="preserve"> pracovných dní od zverejnenia prieskumu</w:t>
      </w:r>
      <w:r w:rsidR="00E91900" w:rsidRPr="00CC105F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657BFBFC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4A3B2042" w14:textId="421CA0AF" w:rsidR="00462B35" w:rsidRPr="005B3ED5" w:rsidRDefault="00BF2428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Eva Vráblová, odborný radca</w:t>
      </w:r>
    </w:p>
    <w:p w14:paraId="59516D53" w14:textId="1ECC9DA2" w:rsidR="00462B35" w:rsidRPr="005B3ED5" w:rsidRDefault="00BF2428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Ministerstvo vnútra SR, </w:t>
      </w:r>
      <w:r w:rsidR="00CC105F">
        <w:rPr>
          <w:rFonts w:ascii="Arial Narrow" w:hAnsi="Arial Narrow"/>
          <w:b w:val="0"/>
          <w:bCs/>
          <w:sz w:val="22"/>
          <w:szCs w:val="22"/>
          <w:lang w:val="sk-SK"/>
        </w:rPr>
        <w:t xml:space="preserve">sekcia personálnych a sociálnych činností, odbor zdravotníctva, Pribinova 2, 812 72 Bratislava </w:t>
      </w:r>
    </w:p>
    <w:p w14:paraId="23DBF1D4" w14:textId="250E1CB8"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10" w:history="1">
        <w:r w:rsidR="00CC105F" w:rsidRPr="0066445A">
          <w:rPr>
            <w:rStyle w:val="Hypertextovprepojenie"/>
            <w:rFonts w:ascii="Arial Narrow" w:hAnsi="Arial Narrow"/>
          </w:rPr>
          <w:t>Eva.Vrablova@minv.sk</w:t>
        </w:r>
      </w:hyperlink>
      <w:r w:rsidR="00CC105F">
        <w:rPr>
          <w:rFonts w:ascii="Arial Narrow" w:hAnsi="Arial Narrow"/>
        </w:rPr>
        <w:t xml:space="preserve">; </w:t>
      </w: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5CE704" w14:textId="77777777" w:rsidR="009B739B" w:rsidRDefault="009B739B" w:rsidP="003F7E73">
      <w:r>
        <w:separator/>
      </w:r>
    </w:p>
  </w:endnote>
  <w:endnote w:type="continuationSeparator" w:id="0">
    <w:p w14:paraId="75779EAC" w14:textId="77777777" w:rsidR="009B739B" w:rsidRDefault="009B739B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FE989D" w14:textId="77777777" w:rsidR="009B739B" w:rsidRDefault="009B739B" w:rsidP="003F7E73">
      <w:r>
        <w:separator/>
      </w:r>
    </w:p>
  </w:footnote>
  <w:footnote w:type="continuationSeparator" w:id="0">
    <w:p w14:paraId="555D7D0B" w14:textId="77777777" w:rsidR="009B739B" w:rsidRDefault="009B739B" w:rsidP="003F7E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1F72BD"/>
    <w:multiLevelType w:val="hybridMultilevel"/>
    <w:tmpl w:val="97FAB6F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56153"/>
    <w:rsid w:val="00167D65"/>
    <w:rsid w:val="001925BD"/>
    <w:rsid w:val="001F0658"/>
    <w:rsid w:val="001F284E"/>
    <w:rsid w:val="002F2B27"/>
    <w:rsid w:val="00313A67"/>
    <w:rsid w:val="00345F63"/>
    <w:rsid w:val="003C6E71"/>
    <w:rsid w:val="003F7E73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04FC1"/>
    <w:rsid w:val="007513D0"/>
    <w:rsid w:val="0076439C"/>
    <w:rsid w:val="007B5376"/>
    <w:rsid w:val="008075E1"/>
    <w:rsid w:val="008130AD"/>
    <w:rsid w:val="0089468E"/>
    <w:rsid w:val="008A69A7"/>
    <w:rsid w:val="00926022"/>
    <w:rsid w:val="009655B0"/>
    <w:rsid w:val="009660B1"/>
    <w:rsid w:val="009817E3"/>
    <w:rsid w:val="009B739B"/>
    <w:rsid w:val="009C78E8"/>
    <w:rsid w:val="009D15B7"/>
    <w:rsid w:val="00A30028"/>
    <w:rsid w:val="00A30581"/>
    <w:rsid w:val="00A320BE"/>
    <w:rsid w:val="00A558C1"/>
    <w:rsid w:val="00AD2968"/>
    <w:rsid w:val="00B33D38"/>
    <w:rsid w:val="00B669B2"/>
    <w:rsid w:val="00B90DF2"/>
    <w:rsid w:val="00BB499C"/>
    <w:rsid w:val="00BC7BE0"/>
    <w:rsid w:val="00BF2428"/>
    <w:rsid w:val="00C17AAC"/>
    <w:rsid w:val="00C21FE4"/>
    <w:rsid w:val="00C408A8"/>
    <w:rsid w:val="00C557CE"/>
    <w:rsid w:val="00CB396C"/>
    <w:rsid w:val="00CC105F"/>
    <w:rsid w:val="00CC1182"/>
    <w:rsid w:val="00CD15AE"/>
    <w:rsid w:val="00D14D8A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A45AD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Odsekzoznamu">
    <w:name w:val="List Paragraph"/>
    <w:basedOn w:val="Normlny"/>
    <w:uiPriority w:val="34"/>
    <w:qFormat/>
    <w:rsid w:val="007B53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Eva.Vrablova@minv.s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Eva Vráblová</cp:lastModifiedBy>
  <cp:revision>2</cp:revision>
  <dcterms:created xsi:type="dcterms:W3CDTF">2025-10-06T06:58:00Z</dcterms:created>
  <dcterms:modified xsi:type="dcterms:W3CDTF">2025-10-06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